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6C1EF5CF"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5572B" w:rsidRPr="00DB3E0E">
        <w:t>[day]</w:t>
      </w:r>
      <w:r w:rsidR="0055572B">
        <w:t xml:space="preserve"> day </w:t>
      </w:r>
      <w:proofErr w:type="gramStart"/>
      <w:r w:rsidR="0055572B">
        <w:t xml:space="preserve">of  </w:t>
      </w:r>
      <w:r w:rsidR="0055572B" w:rsidRPr="00DB3E0E">
        <w:t>[</w:t>
      </w:r>
      <w:proofErr w:type="gramEnd"/>
      <w:r w:rsidR="0055572B" w:rsidRPr="00DB3E0E">
        <w:t>month]</w:t>
      </w:r>
      <w:r w:rsidR="0055572B">
        <w:t xml:space="preserve">,  </w:t>
      </w:r>
      <w:r w:rsidR="0055572B" w:rsidRPr="00DB3E0E">
        <w:t>[year]</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xml:space="preserve">, </w:t>
      </w:r>
      <w:proofErr w:type="spellStart"/>
      <w:r w:rsidRPr="00627A1D">
        <w:rPr>
          <w:rFonts w:ascii="Calibri" w:hAnsi="Calibri" w:cs="Calibri"/>
          <w:sz w:val="22"/>
          <w:szCs w:val="22"/>
        </w:rPr>
        <w:t>Opp</w:t>
      </w:r>
      <w:proofErr w:type="spellEnd"/>
      <w:r w:rsidRPr="00627A1D">
        <w:rPr>
          <w:rFonts w:ascii="Calibri" w:hAnsi="Calibri" w:cs="Calibri"/>
          <w:sz w:val="22"/>
          <w:szCs w:val="22"/>
        </w:rPr>
        <w:t xml:space="preserve">, Mittal Industrial Estate Andheri </w:t>
      </w:r>
      <w:proofErr w:type="spellStart"/>
      <w:r w:rsidRPr="00627A1D">
        <w:rPr>
          <w:rFonts w:ascii="Calibri" w:hAnsi="Calibri" w:cs="Calibri"/>
          <w:sz w:val="22"/>
          <w:szCs w:val="22"/>
        </w:rPr>
        <w:t>Kurla</w:t>
      </w:r>
      <w:proofErr w:type="spellEnd"/>
      <w:r w:rsidRPr="00627A1D">
        <w:rPr>
          <w:rFonts w:ascii="Calibri" w:hAnsi="Calibri" w:cs="Calibri"/>
          <w:sz w:val="22"/>
          <w:szCs w:val="22"/>
        </w:rPr>
        <w:t xml:space="preserve">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 xml:space="preserve">307, 3rd Floor, Block H, Local Shopping Centre, </w:t>
      </w:r>
      <w:proofErr w:type="spellStart"/>
      <w:r w:rsidR="00A76AB5" w:rsidRPr="00A76AB5">
        <w:rPr>
          <w:rFonts w:asciiTheme="minorHAnsi" w:hAnsiTheme="minorHAnsi"/>
          <w:spacing w:val="-1"/>
          <w:sz w:val="22"/>
          <w:szCs w:val="22"/>
        </w:rPr>
        <w:t>Vikaspuri</w:t>
      </w:r>
      <w:proofErr w:type="spellEnd"/>
      <w:r w:rsidR="00A76AB5" w:rsidRPr="00A76AB5">
        <w:rPr>
          <w:rFonts w:asciiTheme="minorHAnsi" w:hAnsiTheme="minorHAnsi"/>
          <w:spacing w:val="-1"/>
          <w:sz w:val="22"/>
          <w:szCs w:val="22"/>
        </w:rPr>
        <w:t>,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06C451EA" w:rsidR="005D4619" w:rsidRPr="009A551C" w:rsidRDefault="0055572B" w:rsidP="0055572B">
      <w:pPr>
        <w:widowControl/>
        <w:spacing w:before="75" w:after="75"/>
        <w:ind w:left="75" w:right="75"/>
        <w:jc w:val="both"/>
        <w:rPr>
          <w:spacing w:val="-1"/>
        </w:rPr>
      </w:pPr>
      <w:r w:rsidRPr="00AB1F61">
        <w:rPr>
          <w:b/>
        </w:rPr>
        <w:t>[</w:t>
      </w:r>
      <w:proofErr w:type="spellStart"/>
      <w:r w:rsidRPr="00AB1F61">
        <w:rPr>
          <w:b/>
        </w:rPr>
        <w:t>registered_entity_name</w:t>
      </w:r>
      <w:proofErr w:type="spellEnd"/>
      <w:r w:rsidRPr="00AB1F61">
        <w:rPr>
          <w:b/>
        </w:rPr>
        <w:t>]</w:t>
      </w:r>
      <w:proofErr w:type="gramStart"/>
      <w:r w:rsidRPr="00AB1F61">
        <w:rPr>
          <w:b/>
        </w:rPr>
        <w:t>,</w:t>
      </w:r>
      <w:r>
        <w:t xml:space="preserve"> </w:t>
      </w:r>
      <w:r w:rsidR="005D4619">
        <w:rPr>
          <w:rFonts w:eastAsia="Times New Roman"/>
          <w:sz w:val="18"/>
          <w:szCs w:val="18"/>
          <w:lang w:val="en-IN" w:eastAsia="en-IN"/>
        </w:rPr>
        <w:t xml:space="preserve"> </w:t>
      </w:r>
      <w:r w:rsidR="00A55743" w:rsidRPr="00577A61">
        <w:t>a</w:t>
      </w:r>
      <w:proofErr w:type="gramEnd"/>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Pr>
          <w:spacing w:val="48"/>
        </w:rPr>
        <w:t>and</w:t>
      </w:r>
      <w:r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rsidRPr="00DB3E0E">
        <w:t>[</w:t>
      </w:r>
      <w:proofErr w:type="spellStart"/>
      <w:r w:rsidRPr="00DB3E0E">
        <w:t>Institute_Address</w:t>
      </w:r>
      <w:proofErr w:type="spellEnd"/>
      <w:r w:rsidRPr="00DB3E0E">
        <w:t>]</w:t>
      </w:r>
      <w:r>
        <w:t xml:space="preserve">, CIN </w:t>
      </w:r>
      <w:r w:rsidRPr="00DB3E0E">
        <w:t xml:space="preserve">[CIN] </w:t>
      </w:r>
      <w:r>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 xml:space="preserve">B/202, Times Square Bldg., </w:t>
      </w:r>
      <w:proofErr w:type="spellStart"/>
      <w:r w:rsidRPr="00627A1D">
        <w:rPr>
          <w:rFonts w:ascii="Calibri" w:hAnsi="Calibri" w:cs="Calibri"/>
          <w:sz w:val="22"/>
          <w:szCs w:val="22"/>
        </w:rPr>
        <w:t>Opp</w:t>
      </w:r>
      <w:proofErr w:type="spellEnd"/>
      <w:r w:rsidRPr="00627A1D">
        <w:rPr>
          <w:rFonts w:ascii="Calibri" w:hAnsi="Calibri" w:cs="Calibri"/>
          <w:sz w:val="22"/>
          <w:szCs w:val="22"/>
        </w:rPr>
        <w:t xml:space="preserve">, Mittal Industrial Estate Andheri </w:t>
      </w:r>
      <w:proofErr w:type="spellStart"/>
      <w:r w:rsidRPr="00627A1D">
        <w:rPr>
          <w:rFonts w:ascii="Calibri" w:hAnsi="Calibri" w:cs="Calibri"/>
          <w:sz w:val="22"/>
          <w:szCs w:val="22"/>
        </w:rPr>
        <w:t>Kurla</w:t>
      </w:r>
      <w:proofErr w:type="spellEnd"/>
      <w:r w:rsidRPr="00627A1D">
        <w:rPr>
          <w:rFonts w:ascii="Calibri" w:hAnsi="Calibri" w:cs="Calibri"/>
          <w:sz w:val="22"/>
          <w:szCs w:val="22"/>
        </w:rPr>
        <w:t xml:space="preserve">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xml:space="preserve">:    </w:t>
      </w:r>
      <w:proofErr w:type="spellStart"/>
      <w:r w:rsidRPr="00A50785">
        <w:rPr>
          <w:rFonts w:asciiTheme="minorHAnsi" w:hAnsiTheme="minorHAnsi"/>
          <w:spacing w:val="-1"/>
          <w:sz w:val="22"/>
          <w:szCs w:val="22"/>
        </w:rPr>
        <w:t>Raheel</w:t>
      </w:r>
      <w:proofErr w:type="spellEnd"/>
      <w:r w:rsidRPr="00A50785">
        <w:rPr>
          <w:rFonts w:asciiTheme="minorHAnsi" w:hAnsiTheme="minorHAnsi"/>
          <w:spacing w:val="-1"/>
          <w:sz w:val="22"/>
          <w:szCs w:val="22"/>
        </w:rPr>
        <w:t xml:space="preserve">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3A4ED01E" w:rsidR="0055572B" w:rsidRDefault="0055572B" w:rsidP="0055572B">
      <w:pPr>
        <w:rPr>
          <w:b/>
        </w:rPr>
      </w:pPr>
      <w:r>
        <w:t xml:space="preserve">         </w:t>
      </w:r>
      <w:r w:rsidRPr="00AB1F61">
        <w:rPr>
          <w:b/>
        </w:rPr>
        <w:t>[</w:t>
      </w:r>
      <w:proofErr w:type="spellStart"/>
      <w:r w:rsidRPr="00AB1F61">
        <w:rPr>
          <w:b/>
        </w:rPr>
        <w:t>registered_entity_name</w:t>
      </w:r>
      <w:proofErr w:type="spellEnd"/>
      <w:r w:rsidRPr="00AB1F61">
        <w:rPr>
          <w:b/>
        </w:rPr>
        <w:t>]:</w:t>
      </w:r>
    </w:p>
    <w:p w14:paraId="7C92DCBF" w14:textId="77777777" w:rsidR="00AB1F61" w:rsidRPr="00AB1F61" w:rsidRDefault="00AB1F61" w:rsidP="0055572B">
      <w:pPr>
        <w:rPr>
          <w:b/>
        </w:rPr>
      </w:pPr>
    </w:p>
    <w:p w14:paraId="5B38DF2F" w14:textId="1E705A8A"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proofErr w:type="spellStart"/>
      <w:r w:rsidRPr="00DB3E0E">
        <w:t>Institute_Address</w:t>
      </w:r>
      <w:proofErr w:type="spellEnd"/>
      <w:r w:rsidRPr="00DB3E0E">
        <w:t>]</w:t>
      </w:r>
    </w:p>
    <w:p w14:paraId="21E1F039" w14:textId="7340F8CD"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5572B" w:rsidRPr="00DB3E0E">
        <w:t>[</w:t>
      </w:r>
      <w:proofErr w:type="spellStart"/>
      <w:r w:rsidR="0055572B" w:rsidRPr="00DB3E0E">
        <w:t>Institute_telephone_number</w:t>
      </w:r>
      <w:proofErr w:type="spellEnd"/>
      <w:r w:rsidR="0055572B" w:rsidRPr="00DB3E0E">
        <w:t>]</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15DA433F"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Pr="00DB3E0E">
        <w:t>[</w:t>
      </w:r>
      <w:proofErr w:type="spellStart"/>
      <w:r w:rsidRPr="00DB3E0E">
        <w:t>Institute_email_id</w:t>
      </w:r>
      <w:proofErr w:type="spellEnd"/>
      <w:r w:rsidRPr="00DB3E0E">
        <w:t>]</w:t>
      </w:r>
    </w:p>
    <w:p w14:paraId="287E9D53" w14:textId="63EBFBBA"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CC0E66" w:rsidRPr="00DB3E0E">
        <w:t>[</w:t>
      </w:r>
      <w:proofErr w:type="spellStart"/>
      <w:r w:rsidR="00CC0E66" w:rsidRPr="00DB3E0E">
        <w:t>contact_person_name</w:t>
      </w:r>
      <w:proofErr w:type="spellEnd"/>
      <w:r w:rsidR="00CC0E66" w:rsidRPr="00DB3E0E">
        <w:t>]</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w:t>
      </w:r>
      <w:proofErr w:type="gramStart"/>
      <w:r w:rsidRPr="00577A61">
        <w:rPr>
          <w:rFonts w:asciiTheme="minorHAnsi" w:hAnsiTheme="minorHAnsi"/>
          <w:spacing w:val="-1"/>
          <w:sz w:val="22"/>
          <w:szCs w:val="22"/>
        </w:rPr>
        <w:t>or</w:t>
      </w:r>
      <w:proofErr w:type="gramEnd"/>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2774B31A"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5572B" w:rsidRPr="00AB1F61">
        <w:rPr>
          <w:b/>
        </w:rPr>
        <w:t>[</w:t>
      </w:r>
      <w:proofErr w:type="spellStart"/>
      <w:r w:rsidR="0055572B" w:rsidRPr="00AB1F61">
        <w:rPr>
          <w:b/>
        </w:rPr>
        <w:t>registered_entity_name</w:t>
      </w:r>
      <w:proofErr w:type="spellEnd"/>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4AA5DD75"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5572B" w:rsidRPr="00DB3E0E">
        <w:t>[</w:t>
      </w:r>
      <w:proofErr w:type="spellStart"/>
      <w:r w:rsidR="0055572B" w:rsidRPr="00DB3E0E">
        <w:t>contact_person_name</w:t>
      </w:r>
      <w:proofErr w:type="spellEnd"/>
      <w:r w:rsidR="0055572B" w:rsidRPr="00DB3E0E">
        <w:t>]</w:t>
      </w:r>
    </w:p>
    <w:p w14:paraId="5D20D784" w14:textId="0E4BF3CA"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5572B" w:rsidRPr="00DB3E0E">
        <w:t>[</w:t>
      </w:r>
      <w:proofErr w:type="spellStart"/>
      <w:r w:rsidR="0055572B" w:rsidRPr="00DB3E0E">
        <w:t>contact_person_designation</w:t>
      </w:r>
      <w:proofErr w:type="spellEnd"/>
      <w:r w:rsidR="0055572B" w:rsidRPr="00DB3E0E">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77777777" w:rsidR="0055572B" w:rsidRDefault="005D4619" w:rsidP="0055572B">
      <w:r w:rsidRPr="00502CCB">
        <w:rPr>
          <w:b/>
          <w:spacing w:val="-1"/>
        </w:rPr>
        <w:t xml:space="preserve"> Product Snapshot: -</w:t>
      </w:r>
      <w:r w:rsidR="0055572B">
        <w:rPr>
          <w:b/>
          <w:spacing w:val="-1"/>
        </w:rPr>
        <w:t xml:space="preserve"> </w:t>
      </w:r>
      <w:r w:rsidR="0055572B" w:rsidRPr="00172F6A">
        <w:t>[</w:t>
      </w:r>
      <w:proofErr w:type="spellStart"/>
      <w:r w:rsidR="0055572B" w:rsidRPr="00172F6A">
        <w:t>product_snapshot</w:t>
      </w:r>
      <w:proofErr w:type="spellEnd"/>
      <w:r w:rsidR="0055572B" w:rsidRPr="00172F6A">
        <w:t>]</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1CD31135"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5572B" w:rsidRPr="00AB1F61">
        <w:rPr>
          <w:b/>
        </w:rPr>
        <w:t>[</w:t>
      </w:r>
      <w:proofErr w:type="spellStart"/>
      <w:r w:rsidR="0055572B" w:rsidRPr="00AB1F61">
        <w:rPr>
          <w:b/>
        </w:rPr>
        <w:t>registered_entity_name</w:t>
      </w:r>
      <w:proofErr w:type="spellEnd"/>
      <w:r w:rsidR="0055572B" w:rsidRPr="00AB1F61">
        <w:rPr>
          <w:b/>
        </w:rPr>
        <w:t>]</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77777777" w:rsidR="00CC0E66" w:rsidRPr="00643D15" w:rsidRDefault="007E00EE" w:rsidP="00CC0E66">
      <w:r>
        <w:t xml:space="preserve"> </w:t>
      </w:r>
      <w:r w:rsidRPr="00577A61">
        <w:t>Name:</w:t>
      </w:r>
      <w:r w:rsidRPr="00577A61">
        <w:rPr>
          <w:spacing w:val="-5"/>
        </w:rPr>
        <w:t xml:space="preserve"> </w:t>
      </w:r>
      <w:r w:rsidRPr="00577A61">
        <w:t>-</w:t>
      </w:r>
      <w:r>
        <w:t xml:space="preserve"> </w:t>
      </w:r>
      <w:r w:rsidR="00CC0E66">
        <w:t>[</w:t>
      </w:r>
      <w:proofErr w:type="spellStart"/>
      <w:r w:rsidR="00CC0E66">
        <w:t>kyc_authorized_signatory</w:t>
      </w:r>
      <w:proofErr w:type="spellEnd"/>
      <w:r w:rsidR="00CC0E66">
        <w:t>]</w:t>
      </w:r>
    </w:p>
    <w:p w14:paraId="12A06479" w14:textId="65939E3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5572B" w:rsidRPr="00DB3E0E">
        <w:t>[</w:t>
      </w:r>
      <w:proofErr w:type="spellStart"/>
      <w:r w:rsidR="0055572B" w:rsidRPr="00DB3E0E">
        <w:t>contact_person_designation</w:t>
      </w:r>
      <w:proofErr w:type="spellEnd"/>
      <w:r w:rsidR="0055572B" w:rsidRPr="00DB3E0E">
        <w:t>]</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proofErr w:type="spellStart"/>
      <w:r w:rsidRPr="00577A61">
        <w:t>Raheel</w:t>
      </w:r>
      <w:proofErr w:type="spellEnd"/>
      <w:r w:rsidRPr="00577A61">
        <w:t xml:space="preserve">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446DAE65"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5572B" w:rsidRPr="00AB1F61">
        <w:rPr>
          <w:b/>
        </w:rPr>
        <w:t>[</w:t>
      </w:r>
      <w:proofErr w:type="spellStart"/>
      <w:r w:rsidR="0055572B" w:rsidRPr="00AB1F61">
        <w:rPr>
          <w:b/>
        </w:rPr>
        <w:t>registered_entity_name</w:t>
      </w:r>
      <w:proofErr w:type="spellEnd"/>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77777777" w:rsidR="00CC0E66" w:rsidRPr="00643D15" w:rsidRDefault="007E00EE" w:rsidP="00CC0E66">
      <w:r>
        <w:t xml:space="preserve"> </w:t>
      </w:r>
      <w:r w:rsidRPr="00577A61">
        <w:t>Name:</w:t>
      </w:r>
      <w:r w:rsidRPr="00577A61">
        <w:rPr>
          <w:spacing w:val="-5"/>
        </w:rPr>
        <w:t xml:space="preserve"> </w:t>
      </w:r>
      <w:r w:rsidRPr="00577A61">
        <w:t>-</w:t>
      </w:r>
      <w:r>
        <w:t xml:space="preserve"> </w:t>
      </w:r>
      <w:r w:rsidR="00CC0E66">
        <w:t>[</w:t>
      </w:r>
      <w:proofErr w:type="spellStart"/>
      <w:r w:rsidR="00CC0E66">
        <w:t>kyc_authorized_signatory</w:t>
      </w:r>
      <w:proofErr w:type="spellEnd"/>
      <w:r w:rsidR="00CC0E66">
        <w:t>]</w:t>
      </w:r>
    </w:p>
    <w:p w14:paraId="1BA48DFB" w14:textId="5CAECAA7" w:rsidR="007E00EE" w:rsidRDefault="007E00EE" w:rsidP="007E00EE">
      <w:pPr>
        <w:pStyle w:val="NoSpacing"/>
        <w:spacing w:line="276" w:lineRule="auto"/>
        <w:rPr>
          <w:spacing w:val="-9"/>
        </w:rPr>
      </w:pPr>
      <w:bookmarkStart w:id="2" w:name="_GoBack"/>
      <w:bookmarkEnd w:id="2"/>
      <w:r w:rsidRPr="00577A61">
        <w:t xml:space="preserve"> Designation:</w:t>
      </w:r>
      <w:r w:rsidRPr="00577A61">
        <w:rPr>
          <w:spacing w:val="-9"/>
        </w:rPr>
        <w:t xml:space="preserve"> </w:t>
      </w:r>
      <w:r w:rsidRPr="00577A61">
        <w:t>-</w:t>
      </w:r>
      <w:r w:rsidRPr="00577A61">
        <w:rPr>
          <w:spacing w:val="-9"/>
        </w:rPr>
        <w:t xml:space="preserve"> </w:t>
      </w:r>
      <w:r w:rsidR="0055572B" w:rsidRPr="00DB3E0E">
        <w:t>[</w:t>
      </w:r>
      <w:proofErr w:type="spellStart"/>
      <w:r w:rsidR="0055572B" w:rsidRPr="00DB3E0E">
        <w:t>contact_person_designation</w:t>
      </w:r>
      <w:proofErr w:type="spellEnd"/>
      <w:r w:rsidR="0055572B" w:rsidRPr="00DB3E0E">
        <w:t>]</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0CB91B" w14:textId="77777777" w:rsidR="00CB0F3F" w:rsidRDefault="00CB0F3F">
      <w:r>
        <w:separator/>
      </w:r>
    </w:p>
  </w:endnote>
  <w:endnote w:type="continuationSeparator" w:id="0">
    <w:p w14:paraId="2A2F3497" w14:textId="77777777" w:rsidR="00CB0F3F" w:rsidRDefault="00CB0F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C93E1E" w14:textId="77777777" w:rsidR="00CB0F3F" w:rsidRDefault="00CB0F3F">
      <w:r>
        <w:separator/>
      </w:r>
    </w:p>
  </w:footnote>
  <w:footnote w:type="continuationSeparator" w:id="0">
    <w:p w14:paraId="23DEB470" w14:textId="77777777" w:rsidR="00CB0F3F" w:rsidRDefault="00CB0F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abstractNumId w:val="1"/>
  </w:num>
  <w:num w:numId="2">
    <w:abstractNumId w:val="8"/>
  </w:num>
  <w:num w:numId="3">
    <w:abstractNumId w:val="11"/>
  </w:num>
  <w:num w:numId="4">
    <w:abstractNumId w:val="3"/>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2"/>
  </w:num>
  <w:num w:numId="9">
    <w:abstractNumId w:val="5"/>
  </w:num>
  <w:num w:numId="10">
    <w:abstractNumId w:val="10"/>
  </w:num>
  <w:num w:numId="11">
    <w:abstractNumId w:val="7"/>
  </w:num>
  <w:num w:numId="12">
    <w:abstractNumId w:val="9"/>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D23EC"/>
    <w:rsid w:val="005D3FF6"/>
    <w:rsid w:val="005D4619"/>
    <w:rsid w:val="005D5167"/>
    <w:rsid w:val="005D5A8E"/>
    <w:rsid w:val="005F46FD"/>
    <w:rsid w:val="005F7935"/>
    <w:rsid w:val="006319FF"/>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
    <w:name w:val="Unresolved Mention"/>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12</Pages>
  <Words>3636</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Sonam Atulya</cp:lastModifiedBy>
  <cp:revision>4</cp:revision>
  <cp:lastPrinted>2022-10-11T09:16:00Z</cp:lastPrinted>
  <dcterms:created xsi:type="dcterms:W3CDTF">2024-07-11T04:45:00Z</dcterms:created>
  <dcterms:modified xsi:type="dcterms:W3CDTF">2024-07-12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